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4274" w:rsidRPr="00814274" w:rsidRDefault="00AA4CF3" w:rsidP="0081427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b/>
          <w:bCs/>
          <w:sz w:val="24"/>
          <w:szCs w:val="24"/>
        </w:rPr>
        <w:t>S4</w:t>
      </w:r>
      <w:r w:rsidR="00814274" w:rsidRPr="00814274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  <w:r w:rsidR="00814274" w:rsidRPr="00814274">
        <w:rPr>
          <w:rFonts w:ascii="Times New Roman" w:hAnsi="Times New Roman" w:cs="Times New Roman"/>
          <w:sz w:val="24"/>
          <w:szCs w:val="24"/>
        </w:rPr>
        <w:t>. Proce</w:t>
      </w:r>
      <w:r w:rsidR="00F313C9">
        <w:rPr>
          <w:rFonts w:ascii="Times New Roman" w:hAnsi="Times New Roman" w:cs="Times New Roman"/>
          <w:sz w:val="24"/>
          <w:szCs w:val="24"/>
        </w:rPr>
        <w:t>ss to simplify the initial CATCH mixed</w:t>
      </w:r>
      <w:r w:rsidR="00814274">
        <w:rPr>
          <w:rFonts w:ascii="Times New Roman" w:hAnsi="Times New Roman" w:cs="Times New Roman"/>
          <w:sz w:val="24"/>
          <w:szCs w:val="24"/>
        </w:rPr>
        <w:t xml:space="preserve"> model</w:t>
      </w:r>
      <w:r w:rsidR="00F313C9">
        <w:rPr>
          <w:rFonts w:ascii="Times New Roman" w:hAnsi="Times New Roman" w:cs="Times New Roman"/>
          <w:sz w:val="24"/>
          <w:szCs w:val="24"/>
        </w:rPr>
        <w:t xml:space="preserve"> (CATCH</w:t>
      </w:r>
      <w:r w:rsidR="00F313C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313C9">
        <w:rPr>
          <w:rFonts w:ascii="Times New Roman" w:hAnsi="Times New Roman" w:cs="Times New Roman"/>
          <w:sz w:val="24"/>
          <w:szCs w:val="24"/>
        </w:rPr>
        <w:t xml:space="preserve"> + </w:t>
      </w:r>
      <w:proofErr w:type="gramStart"/>
      <w:r w:rsidR="00F313C9">
        <w:rPr>
          <w:rFonts w:ascii="Times New Roman" w:hAnsi="Times New Roman" w:cs="Times New Roman"/>
          <w:sz w:val="24"/>
          <w:szCs w:val="24"/>
        </w:rPr>
        <w:t>random(</w:t>
      </w:r>
      <w:proofErr w:type="gramEnd"/>
      <w:r w:rsidR="00F313C9">
        <w:rPr>
          <w:rFonts w:ascii="Times New Roman" w:hAnsi="Times New Roman" w:cs="Times New Roman"/>
          <w:sz w:val="24"/>
          <w:szCs w:val="24"/>
        </w:rPr>
        <w:t>Season))</w:t>
      </w:r>
      <w:r w:rsidR="00814274" w:rsidRPr="00814274">
        <w:rPr>
          <w:rFonts w:ascii="Times New Roman" w:hAnsi="Times New Roman" w:cs="Times New Roman"/>
          <w:sz w:val="24"/>
          <w:szCs w:val="24"/>
        </w:rPr>
        <w:t xml:space="preserve">. </w:t>
      </w:r>
      <w:r w:rsidR="0080087A">
        <w:rPr>
          <w:rFonts w:ascii="Times New Roman" w:hAnsi="Times New Roman" w:cs="Times New Roman"/>
          <w:sz w:val="24"/>
          <w:szCs w:val="24"/>
        </w:rPr>
        <w:t xml:space="preserve">This process was performed after identifying the mixed model as the most fitted model structure for CATCH. </w:t>
      </w:r>
      <w:r w:rsidR="00814274" w:rsidRPr="00814274">
        <w:rPr>
          <w:rFonts w:ascii="Times New Roman" w:hAnsi="Times New Roman" w:cs="Times New Roman"/>
          <w:sz w:val="24"/>
          <w:szCs w:val="24"/>
        </w:rPr>
        <w:t>Variables included: Year (</w:t>
      </w:r>
      <w:proofErr w:type="spellStart"/>
      <w:r w:rsidR="00814274" w:rsidRPr="00814274">
        <w:rPr>
          <w:rFonts w:ascii="Times New Roman" w:hAnsi="Times New Roman" w:cs="Times New Roman"/>
          <w:sz w:val="24"/>
          <w:szCs w:val="24"/>
        </w:rPr>
        <w:t>Yr</w:t>
      </w:r>
      <w:proofErr w:type="spellEnd"/>
      <w:r w:rsidR="00814274" w:rsidRPr="00814274">
        <w:rPr>
          <w:rFonts w:ascii="Times New Roman" w:hAnsi="Times New Roman" w:cs="Times New Roman"/>
          <w:sz w:val="24"/>
          <w:szCs w:val="24"/>
        </w:rPr>
        <w:t>), Month, hours fished (HRSF), number of fisherman (NFMEN), first and second axis of Principal Coordinate Analysis based on species abundance (PCO1 and PCO2) and presence (PCO1.</w:t>
      </w:r>
      <w:r w:rsidR="00090705">
        <w:rPr>
          <w:rFonts w:ascii="Times New Roman" w:hAnsi="Times New Roman" w:cs="Times New Roman"/>
          <w:sz w:val="24"/>
          <w:szCs w:val="24"/>
        </w:rPr>
        <w:t>2 and PCO2.2)</w:t>
      </w:r>
      <w:r w:rsidR="00814274">
        <w:rPr>
          <w:rFonts w:ascii="Times New Roman" w:hAnsi="Times New Roman" w:cs="Times New Roman"/>
          <w:sz w:val="24"/>
          <w:szCs w:val="24"/>
        </w:rPr>
        <w:t>. Asterisks are illustrating the varia</w:t>
      </w:r>
      <w:r w:rsidR="00F313C9">
        <w:rPr>
          <w:rFonts w:ascii="Times New Roman" w:hAnsi="Times New Roman" w:cs="Times New Roman"/>
          <w:sz w:val="24"/>
          <w:szCs w:val="24"/>
        </w:rPr>
        <w:t>bles that were</w:t>
      </w:r>
      <w:r w:rsidR="00814274">
        <w:rPr>
          <w:rFonts w:ascii="Times New Roman" w:hAnsi="Times New Roman" w:cs="Times New Roman"/>
          <w:sz w:val="24"/>
          <w:szCs w:val="24"/>
        </w:rPr>
        <w:t xml:space="preserve"> included in each candidate model. We selected the model with the minimum AIC (i.e., equal to 0 delta AIC) as the</w:t>
      </w:r>
      <w:r w:rsidR="00F313C9">
        <w:rPr>
          <w:rFonts w:ascii="Times New Roman" w:hAnsi="Times New Roman" w:cs="Times New Roman"/>
          <w:sz w:val="24"/>
          <w:szCs w:val="24"/>
        </w:rPr>
        <w:t xml:space="preserve"> final model for </w:t>
      </w:r>
      <w:r>
        <w:rPr>
          <w:rFonts w:ascii="Times New Roman" w:hAnsi="Times New Roman" w:cs="Times New Roman"/>
          <w:sz w:val="24"/>
          <w:szCs w:val="24"/>
        </w:rPr>
        <w:t>assess the temporal trend in bonefish catch</w:t>
      </w:r>
      <w:r w:rsidR="0080087A">
        <w:rPr>
          <w:rFonts w:ascii="Times New Roman" w:hAnsi="Times New Roman" w:cs="Times New Roman"/>
          <w:sz w:val="24"/>
          <w:szCs w:val="24"/>
        </w:rPr>
        <w:t xml:space="preserve"> </w:t>
      </w:r>
      <w:r w:rsidR="0080087A">
        <w:rPr>
          <w:rFonts w:cs="Times New Roman"/>
          <w:szCs w:val="24"/>
        </w:rPr>
        <w:t>(highlighted row)</w:t>
      </w:r>
      <w:r w:rsidR="00814274" w:rsidRPr="00814274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0"/>
    <w:p w:rsidR="005E25B4" w:rsidRDefault="00090705">
      <w:r w:rsidRPr="00090705">
        <w:rPr>
          <w:noProof/>
        </w:rPr>
        <w:drawing>
          <wp:inline distT="0" distB="0" distL="0" distR="0">
            <wp:extent cx="8753441" cy="13703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0126" cy="137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E25B4" w:rsidSect="0081427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1sDA2NbUwNzQ0szRV0lEKTi0uzszPAykwqgUAiLmLkiwAAAA="/>
  </w:docVars>
  <w:rsids>
    <w:rsidRoot w:val="00814274"/>
    <w:rsid w:val="00012A1D"/>
    <w:rsid w:val="00034BFD"/>
    <w:rsid w:val="00044BD2"/>
    <w:rsid w:val="00051FAC"/>
    <w:rsid w:val="00057DB7"/>
    <w:rsid w:val="00064AB3"/>
    <w:rsid w:val="00072E27"/>
    <w:rsid w:val="00090705"/>
    <w:rsid w:val="00097918"/>
    <w:rsid w:val="000A3666"/>
    <w:rsid w:val="000B004D"/>
    <w:rsid w:val="000B5B5C"/>
    <w:rsid w:val="000C01FB"/>
    <w:rsid w:val="000D027B"/>
    <w:rsid w:val="000F2CCC"/>
    <w:rsid w:val="000F3775"/>
    <w:rsid w:val="000F482C"/>
    <w:rsid w:val="00100BD5"/>
    <w:rsid w:val="00104D94"/>
    <w:rsid w:val="00106F10"/>
    <w:rsid w:val="00117F4A"/>
    <w:rsid w:val="00125A3D"/>
    <w:rsid w:val="001318A7"/>
    <w:rsid w:val="00142C2B"/>
    <w:rsid w:val="001458B5"/>
    <w:rsid w:val="0015009D"/>
    <w:rsid w:val="00150122"/>
    <w:rsid w:val="0016421F"/>
    <w:rsid w:val="00174046"/>
    <w:rsid w:val="00175104"/>
    <w:rsid w:val="00177077"/>
    <w:rsid w:val="0019508A"/>
    <w:rsid w:val="001B4ADB"/>
    <w:rsid w:val="001C1178"/>
    <w:rsid w:val="001C7253"/>
    <w:rsid w:val="001D04E7"/>
    <w:rsid w:val="001D6550"/>
    <w:rsid w:val="001E3B06"/>
    <w:rsid w:val="002040A0"/>
    <w:rsid w:val="00210E93"/>
    <w:rsid w:val="00232EEC"/>
    <w:rsid w:val="002370A1"/>
    <w:rsid w:val="00250424"/>
    <w:rsid w:val="00281AB7"/>
    <w:rsid w:val="00295085"/>
    <w:rsid w:val="002A522C"/>
    <w:rsid w:val="002B4AA5"/>
    <w:rsid w:val="002C18EE"/>
    <w:rsid w:val="002C1D51"/>
    <w:rsid w:val="002D1C37"/>
    <w:rsid w:val="002D2BD6"/>
    <w:rsid w:val="002E779B"/>
    <w:rsid w:val="002F4C7F"/>
    <w:rsid w:val="002F759A"/>
    <w:rsid w:val="003155F1"/>
    <w:rsid w:val="00343892"/>
    <w:rsid w:val="003447EA"/>
    <w:rsid w:val="003453D9"/>
    <w:rsid w:val="003577FA"/>
    <w:rsid w:val="00360136"/>
    <w:rsid w:val="00362A6E"/>
    <w:rsid w:val="003723C0"/>
    <w:rsid w:val="0038099B"/>
    <w:rsid w:val="00380ADD"/>
    <w:rsid w:val="003962EB"/>
    <w:rsid w:val="003A3FC1"/>
    <w:rsid w:val="003A4543"/>
    <w:rsid w:val="003B0657"/>
    <w:rsid w:val="003B15BC"/>
    <w:rsid w:val="003B57A6"/>
    <w:rsid w:val="003D4461"/>
    <w:rsid w:val="003E59F6"/>
    <w:rsid w:val="003F37BD"/>
    <w:rsid w:val="003F5FA9"/>
    <w:rsid w:val="004161FB"/>
    <w:rsid w:val="00422356"/>
    <w:rsid w:val="00426B3A"/>
    <w:rsid w:val="004303AA"/>
    <w:rsid w:val="00441452"/>
    <w:rsid w:val="00444DF3"/>
    <w:rsid w:val="004504FA"/>
    <w:rsid w:val="00496E82"/>
    <w:rsid w:val="004B6F12"/>
    <w:rsid w:val="004B70B3"/>
    <w:rsid w:val="004C1D17"/>
    <w:rsid w:val="004C58B4"/>
    <w:rsid w:val="004C6A24"/>
    <w:rsid w:val="004D583A"/>
    <w:rsid w:val="004E5CB6"/>
    <w:rsid w:val="00507CCB"/>
    <w:rsid w:val="00532A8E"/>
    <w:rsid w:val="00542961"/>
    <w:rsid w:val="0055083F"/>
    <w:rsid w:val="00577561"/>
    <w:rsid w:val="00590838"/>
    <w:rsid w:val="00591CAA"/>
    <w:rsid w:val="00595816"/>
    <w:rsid w:val="0059728C"/>
    <w:rsid w:val="005A219D"/>
    <w:rsid w:val="005C1F6C"/>
    <w:rsid w:val="005C511E"/>
    <w:rsid w:val="005D5A91"/>
    <w:rsid w:val="005E25B4"/>
    <w:rsid w:val="00603F4E"/>
    <w:rsid w:val="0062604A"/>
    <w:rsid w:val="00627423"/>
    <w:rsid w:val="00630EFB"/>
    <w:rsid w:val="006445EE"/>
    <w:rsid w:val="006449DB"/>
    <w:rsid w:val="00644F10"/>
    <w:rsid w:val="00655020"/>
    <w:rsid w:val="00662EC0"/>
    <w:rsid w:val="006660B0"/>
    <w:rsid w:val="0068258A"/>
    <w:rsid w:val="00691A63"/>
    <w:rsid w:val="00693C6F"/>
    <w:rsid w:val="006A470F"/>
    <w:rsid w:val="006B45FA"/>
    <w:rsid w:val="006C2128"/>
    <w:rsid w:val="006D1EEA"/>
    <w:rsid w:val="006D6BA2"/>
    <w:rsid w:val="006E226A"/>
    <w:rsid w:val="006E7D21"/>
    <w:rsid w:val="006F3774"/>
    <w:rsid w:val="006F628B"/>
    <w:rsid w:val="007038E0"/>
    <w:rsid w:val="00706F9F"/>
    <w:rsid w:val="00712F02"/>
    <w:rsid w:val="00725BCD"/>
    <w:rsid w:val="00726A4A"/>
    <w:rsid w:val="00726F6F"/>
    <w:rsid w:val="0074650A"/>
    <w:rsid w:val="00751AD5"/>
    <w:rsid w:val="00764896"/>
    <w:rsid w:val="00773A8D"/>
    <w:rsid w:val="00787D3F"/>
    <w:rsid w:val="007B05A9"/>
    <w:rsid w:val="007C136E"/>
    <w:rsid w:val="007C60D9"/>
    <w:rsid w:val="007C6808"/>
    <w:rsid w:val="007E04BA"/>
    <w:rsid w:val="007E6CF5"/>
    <w:rsid w:val="007F12B4"/>
    <w:rsid w:val="0080087A"/>
    <w:rsid w:val="008135C1"/>
    <w:rsid w:val="00814274"/>
    <w:rsid w:val="00832E2C"/>
    <w:rsid w:val="00850378"/>
    <w:rsid w:val="00851F3C"/>
    <w:rsid w:val="00863DD3"/>
    <w:rsid w:val="008B3C63"/>
    <w:rsid w:val="008D22DE"/>
    <w:rsid w:val="008F02A0"/>
    <w:rsid w:val="008F40A3"/>
    <w:rsid w:val="00900874"/>
    <w:rsid w:val="0090106E"/>
    <w:rsid w:val="0090326A"/>
    <w:rsid w:val="009126D9"/>
    <w:rsid w:val="00914259"/>
    <w:rsid w:val="0091675C"/>
    <w:rsid w:val="00934556"/>
    <w:rsid w:val="00941658"/>
    <w:rsid w:val="0097766D"/>
    <w:rsid w:val="0099010C"/>
    <w:rsid w:val="009A4EE4"/>
    <w:rsid w:val="009B1391"/>
    <w:rsid w:val="009D3B5B"/>
    <w:rsid w:val="009F7582"/>
    <w:rsid w:val="00A01951"/>
    <w:rsid w:val="00A172A3"/>
    <w:rsid w:val="00A218D1"/>
    <w:rsid w:val="00A27DC3"/>
    <w:rsid w:val="00A30D6C"/>
    <w:rsid w:val="00A37E1A"/>
    <w:rsid w:val="00A44F51"/>
    <w:rsid w:val="00A50254"/>
    <w:rsid w:val="00A50EE7"/>
    <w:rsid w:val="00A55BD5"/>
    <w:rsid w:val="00A603BC"/>
    <w:rsid w:val="00A7287D"/>
    <w:rsid w:val="00A86484"/>
    <w:rsid w:val="00AA4CF3"/>
    <w:rsid w:val="00AA637B"/>
    <w:rsid w:val="00AB7B20"/>
    <w:rsid w:val="00AB7B63"/>
    <w:rsid w:val="00AD315F"/>
    <w:rsid w:val="00AE1DF8"/>
    <w:rsid w:val="00AE1F99"/>
    <w:rsid w:val="00AF1C66"/>
    <w:rsid w:val="00AF60FD"/>
    <w:rsid w:val="00B004E5"/>
    <w:rsid w:val="00B0054E"/>
    <w:rsid w:val="00B13FE2"/>
    <w:rsid w:val="00B261FA"/>
    <w:rsid w:val="00B27E53"/>
    <w:rsid w:val="00B42611"/>
    <w:rsid w:val="00B45A0D"/>
    <w:rsid w:val="00B45BAB"/>
    <w:rsid w:val="00B63B02"/>
    <w:rsid w:val="00B646D1"/>
    <w:rsid w:val="00B65B88"/>
    <w:rsid w:val="00B86D21"/>
    <w:rsid w:val="00BA52CD"/>
    <w:rsid w:val="00BA5C2B"/>
    <w:rsid w:val="00BA61E4"/>
    <w:rsid w:val="00BB50D2"/>
    <w:rsid w:val="00BB7C97"/>
    <w:rsid w:val="00BD1AA2"/>
    <w:rsid w:val="00BD79BC"/>
    <w:rsid w:val="00BD7FB5"/>
    <w:rsid w:val="00BE187E"/>
    <w:rsid w:val="00BF0D71"/>
    <w:rsid w:val="00BF23F9"/>
    <w:rsid w:val="00C05C23"/>
    <w:rsid w:val="00C060DE"/>
    <w:rsid w:val="00C0675B"/>
    <w:rsid w:val="00C33952"/>
    <w:rsid w:val="00C6036F"/>
    <w:rsid w:val="00C65177"/>
    <w:rsid w:val="00C7644F"/>
    <w:rsid w:val="00C803FB"/>
    <w:rsid w:val="00C82E4F"/>
    <w:rsid w:val="00C87612"/>
    <w:rsid w:val="00C9720D"/>
    <w:rsid w:val="00CB6666"/>
    <w:rsid w:val="00CC2DF6"/>
    <w:rsid w:val="00CE170C"/>
    <w:rsid w:val="00CE1A76"/>
    <w:rsid w:val="00CF095C"/>
    <w:rsid w:val="00CF6C34"/>
    <w:rsid w:val="00D041A2"/>
    <w:rsid w:val="00D05133"/>
    <w:rsid w:val="00D42EF9"/>
    <w:rsid w:val="00D46079"/>
    <w:rsid w:val="00D46A7F"/>
    <w:rsid w:val="00D5442A"/>
    <w:rsid w:val="00D561E9"/>
    <w:rsid w:val="00D75F2D"/>
    <w:rsid w:val="00D84038"/>
    <w:rsid w:val="00D966B7"/>
    <w:rsid w:val="00DA33F4"/>
    <w:rsid w:val="00DB4726"/>
    <w:rsid w:val="00DB5F2B"/>
    <w:rsid w:val="00DC0C98"/>
    <w:rsid w:val="00DD01EB"/>
    <w:rsid w:val="00DF1AF2"/>
    <w:rsid w:val="00E05FC7"/>
    <w:rsid w:val="00E073FD"/>
    <w:rsid w:val="00E20DFF"/>
    <w:rsid w:val="00E6126D"/>
    <w:rsid w:val="00E865CB"/>
    <w:rsid w:val="00EB1DCA"/>
    <w:rsid w:val="00EB234B"/>
    <w:rsid w:val="00EB3D12"/>
    <w:rsid w:val="00EB57E6"/>
    <w:rsid w:val="00ED05E8"/>
    <w:rsid w:val="00ED3CE4"/>
    <w:rsid w:val="00EE15BA"/>
    <w:rsid w:val="00EE372E"/>
    <w:rsid w:val="00EF2DBC"/>
    <w:rsid w:val="00F01978"/>
    <w:rsid w:val="00F06A03"/>
    <w:rsid w:val="00F313C9"/>
    <w:rsid w:val="00F704DA"/>
    <w:rsid w:val="00F800D3"/>
    <w:rsid w:val="00F83297"/>
    <w:rsid w:val="00F9138C"/>
    <w:rsid w:val="00FA1159"/>
    <w:rsid w:val="00FE4187"/>
    <w:rsid w:val="00FF46E3"/>
    <w:rsid w:val="00FF6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011A94-C460-46F0-AD31-A6079A5C7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25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olando Santos Corujo</cp:lastModifiedBy>
  <cp:revision>5</cp:revision>
  <dcterms:created xsi:type="dcterms:W3CDTF">2017-06-09T19:22:00Z</dcterms:created>
  <dcterms:modified xsi:type="dcterms:W3CDTF">2017-06-12T15:57:00Z</dcterms:modified>
</cp:coreProperties>
</file>